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88,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75,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80,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, 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, 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, 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, 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2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, 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, 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1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8T15:24:47Z</dcterms:created>
  <dcterms:modified xsi:type="dcterms:W3CDTF">2025-01-08T15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